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85E6D5" w14:textId="59EC2AD6" w:rsidR="00201EC7" w:rsidRPr="004C378A" w:rsidRDefault="00201EC7" w:rsidP="002963BC">
      <w:pPr>
        <w:tabs>
          <w:tab w:val="left" w:pos="8640"/>
        </w:tabs>
        <w:outlineLvl w:val="0"/>
        <w:rPr>
          <w:b/>
          <w:sz w:val="24"/>
        </w:rPr>
      </w:pPr>
      <w:r w:rsidRPr="004C378A">
        <w:rPr>
          <w:b/>
          <w:sz w:val="24"/>
        </w:rPr>
        <w:t>UNCLEARED</w:t>
      </w:r>
      <w:r w:rsidRPr="004C378A">
        <w:rPr>
          <w:b/>
          <w:spacing w:val="-1"/>
          <w:sz w:val="24"/>
        </w:rPr>
        <w:t xml:space="preserve"> </w:t>
      </w:r>
      <w:r w:rsidRPr="006700CC">
        <w:rPr>
          <w:b/>
          <w:sz w:val="24"/>
        </w:rPr>
        <w:t>COLLECTION</w:t>
      </w:r>
      <w:del w:id="0" w:author="Rawlins, Theresa" w:date="2022-03-24T14:05:00Z">
        <w:r w:rsidR="005B3473" w:rsidRPr="005B3473">
          <w:rPr>
            <w:b/>
            <w:bCs/>
            <w:spacing w:val="-1"/>
            <w:sz w:val="24"/>
            <w:szCs w:val="24"/>
          </w:rPr>
          <w:delText xml:space="preserve"> </w:delText>
        </w:r>
        <w:r w:rsidR="005B3473" w:rsidRPr="005B3473">
          <w:rPr>
            <w:b/>
            <w:bCs/>
            <w:sz w:val="24"/>
            <w:szCs w:val="24"/>
          </w:rPr>
          <w:delText>FILE</w:delText>
        </w:r>
      </w:del>
      <w:r w:rsidRPr="004C378A">
        <w:rPr>
          <w:b/>
          <w:sz w:val="24"/>
        </w:rPr>
        <w:tab/>
        <w:t>7826</w:t>
      </w:r>
    </w:p>
    <w:p w14:paraId="69F553D1" w14:textId="7B8DB3A3" w:rsidR="00201EC7" w:rsidRPr="004C378A" w:rsidRDefault="00201EC7" w:rsidP="002963BC">
      <w:pPr>
        <w:rPr>
          <w:sz w:val="24"/>
        </w:rPr>
      </w:pPr>
      <w:r w:rsidRPr="006700CC">
        <w:rPr>
          <w:sz w:val="24"/>
        </w:rPr>
        <w:t xml:space="preserve">(Revised </w:t>
      </w:r>
      <w:del w:id="1" w:author="Rawlins, Theresa" w:date="2022-03-24T14:05:00Z">
        <w:r w:rsidR="005B3473" w:rsidRPr="005B3473">
          <w:rPr>
            <w:sz w:val="24"/>
            <w:szCs w:val="24"/>
          </w:rPr>
          <w:delText>3/1987</w:delText>
        </w:r>
      </w:del>
      <w:ins w:id="2" w:author="Rawlins, Theresa" w:date="2022-03-24T14:05:00Z">
        <w:r>
          <w:rPr>
            <w:sz w:val="24"/>
            <w:szCs w:val="24"/>
          </w:rPr>
          <w:t>0</w:t>
        </w:r>
      </w:ins>
      <w:ins w:id="3" w:author="Rawlins, Theresa" w:date="2022-04-06T14:10:00Z">
        <w:r w:rsidR="000A0739">
          <w:rPr>
            <w:sz w:val="24"/>
            <w:szCs w:val="24"/>
          </w:rPr>
          <w:t>4</w:t>
        </w:r>
      </w:ins>
      <w:bookmarkStart w:id="4" w:name="_GoBack"/>
      <w:bookmarkEnd w:id="4"/>
      <w:ins w:id="5" w:author="Rawlins, Theresa" w:date="2022-03-24T14:05:00Z">
        <w:r>
          <w:rPr>
            <w:sz w:val="24"/>
            <w:szCs w:val="24"/>
          </w:rPr>
          <w:t>/2022</w:t>
        </w:r>
      </w:ins>
      <w:r w:rsidRPr="004C378A">
        <w:rPr>
          <w:sz w:val="24"/>
        </w:rPr>
        <w:t>)</w:t>
      </w:r>
    </w:p>
    <w:p w14:paraId="039D5BFC" w14:textId="77777777" w:rsidR="001E3AD2" w:rsidRPr="001E3AD2" w:rsidRDefault="001E3AD2" w:rsidP="002963BC">
      <w:pPr>
        <w:rPr>
          <w:sz w:val="24"/>
        </w:rPr>
      </w:pPr>
    </w:p>
    <w:p w14:paraId="752F2BF9" w14:textId="77777777" w:rsidR="005B3473" w:rsidRPr="005B3473" w:rsidRDefault="005B3473" w:rsidP="005B3473">
      <w:pPr>
        <w:tabs>
          <w:tab w:val="left" w:pos="8730"/>
        </w:tabs>
        <w:rPr>
          <w:del w:id="6" w:author="Rawlins, Theresa" w:date="2022-03-24T14:05:00Z"/>
          <w:sz w:val="24"/>
          <w:szCs w:val="24"/>
        </w:rPr>
      </w:pPr>
      <w:del w:id="7" w:author="Rawlins, Theresa" w:date="2022-03-24T14:05:00Z">
        <w:r w:rsidRPr="005B3473">
          <w:rPr>
            <w:sz w:val="24"/>
            <w:szCs w:val="24"/>
          </w:rPr>
          <w:delText>(Subsidiary to Account No. 3730)</w:delText>
        </w:r>
      </w:del>
    </w:p>
    <w:p w14:paraId="46DE8AF8" w14:textId="74F31DF5" w:rsidR="00201EC7" w:rsidRPr="004C378A" w:rsidRDefault="005B3473" w:rsidP="002963BC">
      <w:pPr>
        <w:rPr>
          <w:sz w:val="24"/>
        </w:rPr>
      </w:pPr>
      <w:del w:id="8" w:author="Rawlins, Theresa" w:date="2022-03-24T14:05:00Z">
        <w:r w:rsidRPr="005B3473">
          <w:rPr>
            <w:sz w:val="24"/>
            <w:szCs w:val="24"/>
          </w:rPr>
          <w:delText>Receipts for cash, application forms, remittance advices and other documents supporting cash</w:delText>
        </w:r>
      </w:del>
      <w:ins w:id="9" w:author="Rawlins, Theresa" w:date="2022-03-24T14:05:00Z">
        <w:r w:rsidR="00201EC7">
          <w:rPr>
            <w:sz w:val="24"/>
            <w:szCs w:val="24"/>
          </w:rPr>
          <w:t>An uncleared collection subsidiary file is maintained to document</w:t>
        </w:r>
      </w:ins>
      <w:r w:rsidR="00201EC7" w:rsidRPr="004C378A">
        <w:rPr>
          <w:sz w:val="24"/>
        </w:rPr>
        <w:t xml:space="preserve"> </w:t>
      </w:r>
      <w:r w:rsidR="00201EC7" w:rsidRPr="006700CC">
        <w:rPr>
          <w:sz w:val="24"/>
        </w:rPr>
        <w:t>receipts, the disposition of which cannot be identified or which cannot for any reason be cleared as revenue, reimbursements, etc</w:t>
      </w:r>
      <w:del w:id="10" w:author="Rawlins, Theresa" w:date="2022-03-24T14:05:00Z">
        <w:r w:rsidRPr="005B3473">
          <w:rPr>
            <w:sz w:val="24"/>
            <w:szCs w:val="24"/>
          </w:rPr>
          <w:delText>., are placed in this file. They</w:delText>
        </w:r>
      </w:del>
      <w:ins w:id="11" w:author="Rawlins, Theresa" w:date="2022-03-24T14:05:00Z">
        <w:r w:rsidR="00201EC7" w:rsidRPr="006700CC">
          <w:rPr>
            <w:sz w:val="24"/>
            <w:szCs w:val="24"/>
          </w:rPr>
          <w:t>. The</w:t>
        </w:r>
        <w:r w:rsidR="00201EC7">
          <w:rPr>
            <w:sz w:val="24"/>
            <w:szCs w:val="24"/>
          </w:rPr>
          <w:t xml:space="preserve"> receipts</w:t>
        </w:r>
      </w:ins>
      <w:r w:rsidR="00201EC7" w:rsidRPr="004C378A">
        <w:rPr>
          <w:sz w:val="24"/>
        </w:rPr>
        <w:t xml:space="preserve"> are removed</w:t>
      </w:r>
      <w:ins w:id="12" w:author="Rawlins, Theresa" w:date="2022-03-24T14:05:00Z">
        <w:r w:rsidR="00201EC7">
          <w:rPr>
            <w:sz w:val="24"/>
            <w:szCs w:val="24"/>
          </w:rPr>
          <w:t>,</w:t>
        </w:r>
      </w:ins>
      <w:r w:rsidR="00201EC7" w:rsidRPr="004C378A">
        <w:rPr>
          <w:sz w:val="24"/>
        </w:rPr>
        <w:t xml:space="preserve"> and disposition </w:t>
      </w:r>
      <w:ins w:id="13" w:author="Rawlins, Theresa" w:date="2022-03-24T14:05:00Z">
        <w:r w:rsidR="00201EC7">
          <w:rPr>
            <w:sz w:val="24"/>
            <w:szCs w:val="24"/>
          </w:rPr>
          <w:t xml:space="preserve">is </w:t>
        </w:r>
      </w:ins>
      <w:r w:rsidR="00201EC7" w:rsidRPr="004C378A">
        <w:rPr>
          <w:sz w:val="24"/>
        </w:rPr>
        <w:t xml:space="preserve">noted </w:t>
      </w:r>
      <w:del w:id="14" w:author="Rawlins, Theresa" w:date="2022-03-24T14:05:00Z">
        <w:r w:rsidRPr="005B3473">
          <w:rPr>
            <w:sz w:val="24"/>
            <w:szCs w:val="24"/>
          </w:rPr>
          <w:delText xml:space="preserve">thereon </w:delText>
        </w:r>
      </w:del>
      <w:r w:rsidR="00201EC7" w:rsidRPr="004C378A">
        <w:rPr>
          <w:sz w:val="24"/>
        </w:rPr>
        <w:t>as the items are cleared and applied or</w:t>
      </w:r>
      <w:del w:id="15" w:author="Rawlins, Theresa" w:date="2022-03-24T14:05:00Z">
        <w:r w:rsidRPr="005B3473">
          <w:rPr>
            <w:sz w:val="24"/>
            <w:szCs w:val="24"/>
          </w:rPr>
          <w:delText xml:space="preserve"> are</w:delText>
        </w:r>
      </w:del>
      <w:r w:rsidR="00201EC7" w:rsidRPr="004C378A">
        <w:rPr>
          <w:sz w:val="24"/>
        </w:rPr>
        <w:t xml:space="preserve"> refunded.</w:t>
      </w:r>
    </w:p>
    <w:p w14:paraId="62861D50" w14:textId="7BBCE8C5" w:rsidR="00686667" w:rsidRPr="00230B8B" w:rsidRDefault="00D90551" w:rsidP="004C378A">
      <w:r w:rsidRPr="00F834FA">
        <w:rPr>
          <w:noProof/>
          <w:sz w:val="24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93ABDA9" wp14:editId="79ABBB1C">
                <wp:simplePos x="0" y="0"/>
                <wp:positionH relativeFrom="column">
                  <wp:posOffset>5219700</wp:posOffset>
                </wp:positionH>
                <wp:positionV relativeFrom="paragraph">
                  <wp:posOffset>6035675</wp:posOffset>
                </wp:positionV>
                <wp:extent cx="1181100" cy="1404620"/>
                <wp:effectExtent l="0" t="0" r="19050" b="165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B1E45C" w14:textId="77777777" w:rsidR="00D90551" w:rsidRDefault="00D90551" w:rsidP="00D90551">
                            <w:r>
                              <w:t>AK 3/25/2022</w:t>
                            </w:r>
                          </w:p>
                          <w:p w14:paraId="30910F67" w14:textId="77777777" w:rsidR="00323BA0" w:rsidRPr="00AE55DA" w:rsidRDefault="00323BA0" w:rsidP="00323BA0">
                            <w:pPr>
                              <w:rPr>
                                <w:rFonts w:ascii="Bradley Hand ITC" w:hAnsi="Bradley Hand ITC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</w:rPr>
                              <w:t>BS 04/01/2022</w:t>
                            </w:r>
                          </w:p>
                          <w:p w14:paraId="07925001" w14:textId="77777777" w:rsidR="00D90551" w:rsidRDefault="00D90551" w:rsidP="00D90551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93ABDA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1pt;margin-top:475.25pt;width:93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">
                <v:textbox style="mso-fit-shape-to-text:t">
                  <w:txbxContent>
                    <w:p w14:paraId="14B1E45C" w14:textId="77777777" w:rsidR="00D90551" w:rsidRDefault="00D90551" w:rsidP="00D90551">
                      <w:r>
                        <w:t>AK 3/25/2022</w:t>
                      </w:r>
                    </w:p>
                    <w:p w14:paraId="30910F67" w14:textId="77777777" w:rsidR="00323BA0" w:rsidRPr="00AE55DA" w:rsidRDefault="00323BA0" w:rsidP="00323BA0">
                      <w:pPr>
                        <w:rPr>
                          <w:rFonts w:ascii="Bradley Hand ITC" w:hAnsi="Bradley Hand ITC"/>
                        </w:rPr>
                      </w:pPr>
                      <w:r>
                        <w:rPr>
                          <w:rFonts w:ascii="Bradley Hand ITC" w:hAnsi="Bradley Hand ITC"/>
                        </w:rPr>
                        <w:t>BS 04/01/2022</w:t>
                      </w:r>
                    </w:p>
                    <w:p w14:paraId="07925001" w14:textId="77777777" w:rsidR="00D90551" w:rsidRDefault="00D90551" w:rsidP="00D90551"/>
                  </w:txbxContent>
                </v:textbox>
                <w10:wrap type="square"/>
              </v:shape>
            </w:pict>
          </mc:Fallback>
        </mc:AlternateContent>
      </w:r>
    </w:p>
    <w:sectPr w:rsidR="00686667" w:rsidRPr="00230B8B" w:rsidSect="00B84B93">
      <w:headerReference w:type="default" r:id="rId7"/>
      <w:foot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03D2CC" w14:textId="77777777" w:rsidR="004C378A" w:rsidRDefault="004C378A">
      <w:r>
        <w:separator/>
      </w:r>
    </w:p>
  </w:endnote>
  <w:endnote w:type="continuationSeparator" w:id="0">
    <w:p w14:paraId="4279D24F" w14:textId="77777777" w:rsidR="004C378A" w:rsidRDefault="004C378A">
      <w:r>
        <w:continuationSeparator/>
      </w:r>
    </w:p>
  </w:endnote>
  <w:endnote w:type="continuationNotice" w:id="1">
    <w:p w14:paraId="670D2471" w14:textId="77777777" w:rsidR="004C378A" w:rsidRDefault="004C378A" w:rsidP="004C37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856ADF" w14:textId="77777777" w:rsidR="004C378A" w:rsidRDefault="004C37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3D9AA4" w14:textId="77777777" w:rsidR="004C378A" w:rsidRDefault="004C378A">
      <w:r>
        <w:separator/>
      </w:r>
    </w:p>
  </w:footnote>
  <w:footnote w:type="continuationSeparator" w:id="0">
    <w:p w14:paraId="309C7362" w14:textId="77777777" w:rsidR="004C378A" w:rsidRDefault="004C378A">
      <w:r>
        <w:continuationSeparator/>
      </w:r>
    </w:p>
  </w:footnote>
  <w:footnote w:type="continuationNotice" w:id="1">
    <w:p w14:paraId="4C1DEB17" w14:textId="77777777" w:rsidR="004C378A" w:rsidRDefault="004C378A" w:rsidP="004C37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A750D9" w14:textId="77777777" w:rsidR="004C378A" w:rsidRDefault="004C378A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Qzt7AwMjcxsjRU0lEKTi0uzszPAykwqQUA32PgWCwAAAA="/>
  </w:docVars>
  <w:rsids>
    <w:rsidRoot w:val="00201EC7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739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D2"/>
    <w:rsid w:val="001E3AEF"/>
    <w:rsid w:val="001F098E"/>
    <w:rsid w:val="00201EC7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963BC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23BA0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C378A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3473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0551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2897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80A1C99"/>
  <w15:chartTrackingRefBased/>
  <w15:docId w15:val="{020DDABE-91B0-430A-97ED-1DF12AB5D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378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378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378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378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378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378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378A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378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378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378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4C378A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4C378A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C378A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C378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4C37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eastAsia="Arial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eastAsia="Arial" w:hAnsi="Arial" w:cs="Arial"/>
      <w:sz w:val="18"/>
      <w:szCs w:val="18"/>
    </w:rPr>
  </w:style>
  <w:style w:type="paragraph" w:styleId="EnvelopeReturn">
    <w:name w:val="envelope return"/>
    <w:basedOn w:val="Normal"/>
    <w:rsid w:val="004C378A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4C378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vision">
    <w:name w:val="Revision"/>
    <w:hidden/>
    <w:uiPriority w:val="99"/>
    <w:semiHidden/>
    <w:rsid w:val="002963BC"/>
    <w:pPr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E49A13-1D69-440F-88D8-45D7934F4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1</Words>
  <Characters>47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UNCLEARED COLLECTION FILE	7826</vt:lpstr>
    </vt:vector>
  </TitlesOfParts>
  <Company>Department of Finance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5</cp:revision>
  <cp:lastPrinted>2004-11-15T20:06:00Z</cp:lastPrinted>
  <dcterms:created xsi:type="dcterms:W3CDTF">2022-03-18T23:27:00Z</dcterms:created>
  <dcterms:modified xsi:type="dcterms:W3CDTF">2022-04-06T21:10:00Z</dcterms:modified>
</cp:coreProperties>
</file>